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3170"/>
        <w:gridCol w:w="2205"/>
        <w:gridCol w:w="2852"/>
      </w:tblGrid>
      <w:tr w:rsidR="004C233B" w:rsidRPr="00DA0045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:rsidR="004C233B" w:rsidRPr="00DA0045" w:rsidRDefault="009E7D6A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六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C233B" w:rsidRPr="00DA0045" w:rsidRDefault="005C6E39" w:rsidP="007F2E72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06/14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:rsidR="004C233B" w:rsidRPr="00DA0045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r w:rsidR="00A96BCD"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="00A96BCD"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:rsidR="009D7E9D" w:rsidRPr="00DA0045" w:rsidRDefault="009E7D6A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林修正</w:t>
            </w:r>
          </w:p>
        </w:tc>
        <w:tc>
          <w:tcPr>
            <w:tcW w:w="1032" w:type="pct"/>
            <w:shd w:val="clear" w:color="auto" w:fill="auto"/>
          </w:tcPr>
          <w:p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:rsidR="009E7D6A" w:rsidRDefault="009E7D6A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王鏑程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D.C Wang)</w:t>
            </w:r>
            <w:r w:rsidR="006314C6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FA63EE">
              <w:rPr>
                <w:rFonts w:ascii="微軟正黑體" w:eastAsia="微軟正黑體" w:hAnsi="微軟正黑體" w:hint="eastAsia"/>
                <w:color w:val="000000"/>
                <w:szCs w:val="24"/>
              </w:rPr>
              <w:t>林修正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Andy Lynn)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王金燦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ctwang niu-teacher)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:rsidR="009E7D6A" w:rsidRDefault="0081087A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王丞浩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Chen Hao Wang)</w:t>
            </w:r>
            <w:r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FA63EE">
              <w:rPr>
                <w:rFonts w:ascii="微軟正黑體" w:eastAsia="微軟正黑體" w:hAnsi="微軟正黑體" w:hint="eastAsia"/>
                <w:color w:val="000000"/>
                <w:szCs w:val="24"/>
              </w:rPr>
              <w:t>楊永欽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Yung-C</w:t>
            </w:r>
            <w:r w:rsidR="00A67AE0">
              <w:rPr>
                <w:rFonts w:ascii="微軟正黑體" w:eastAsia="微軟正黑體" w:hAnsi="微軟正黑體"/>
                <w:color w:val="000000"/>
                <w:szCs w:val="24"/>
              </w:rPr>
              <w:t>hin</w:t>
            </w:r>
            <w:r w:rsidR="00A67AE0">
              <w:rPr>
                <w:rFonts w:ascii="微軟正黑體" w:eastAsia="微軟正黑體" w:hAnsi="微軟正黑體" w:hint="eastAsia"/>
                <w:color w:val="000000"/>
                <w:szCs w:val="24"/>
              </w:rPr>
              <w:t xml:space="preserve"> 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YANG)</w:t>
            </w:r>
            <w:r w:rsidR="00FA63EE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:rsidR="009E7D6A" w:rsidRDefault="00FA63EE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章哲寰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Jerhuan Jang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邱德威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北科大邱德威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李偉俊(李偉俊)、</w:t>
            </w:r>
          </w:p>
          <w:p w:rsidR="00217CEA" w:rsidRDefault="009E7D6A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吳玉娟(北科大吳玉娟)、陳震宇(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Chen-Yu Chen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吳俊毅(吳俊毅)、</w:t>
            </w:r>
          </w:p>
          <w:p w:rsidR="00217CEA" w:rsidRDefault="009E7D6A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林韋呈(林韋呈)、來賓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—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明志科大</w:t>
            </w:r>
            <w:r w:rsidR="000F2C97">
              <w:rPr>
                <w:rFonts w:ascii="微軟正黑體" w:eastAsia="微軟正黑體" w:hAnsi="微軟正黑體" w:hint="eastAsia"/>
                <w:color w:val="000000"/>
                <w:szCs w:val="24"/>
              </w:rPr>
              <w:t>李英正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Li James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:rsidR="009E7D6A" w:rsidRDefault="009E7D6A" w:rsidP="00531FB5">
            <w:pPr>
              <w:rPr>
                <w:noProof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來賓</w:t>
            </w:r>
            <w:r w:rsidR="00BE25FA">
              <w:rPr>
                <w:rFonts w:ascii="微軟正黑體" w:eastAsia="微軟正黑體" w:hAnsi="微軟正黑體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Jerry Chen)、來賓</w:t>
            </w:r>
            <w:r w:rsidR="00BE25FA">
              <w:rPr>
                <w:rFonts w:ascii="微軟正黑體" w:eastAsia="微軟正黑體" w:hAnsi="微軟正黑體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S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teve Chen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)、</w:t>
            </w:r>
            <w:r w:rsidR="00A67AE0">
              <w:rPr>
                <w:rFonts w:ascii="微軟正黑體" w:eastAsia="微軟正黑體" w:hAnsi="微軟正黑體" w:hint="eastAsia"/>
                <w:color w:val="000000"/>
                <w:szCs w:val="24"/>
              </w:rPr>
              <w:t>來</w:t>
            </w:r>
            <w:r w:rsidR="00217CEA">
              <w:rPr>
                <w:rFonts w:ascii="微軟正黑體" w:eastAsia="微軟正黑體" w:hAnsi="微軟正黑體" w:hint="eastAsia"/>
                <w:color w:val="000000"/>
                <w:szCs w:val="24"/>
              </w:rPr>
              <w:t>賓</w:t>
            </w:r>
            <w:r w:rsidR="00BE25FA">
              <w:rPr>
                <w:rFonts w:ascii="微軟正黑體" w:eastAsia="微軟正黑體" w:hAnsi="微軟正黑體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wu470916)</w:t>
            </w:r>
            <w:r w:rsidR="00DD2722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。</w:t>
            </w:r>
            <w:r w:rsidR="008F5673">
              <w:rPr>
                <w:rFonts w:hint="eastAsia"/>
                <w:noProof/>
              </w:rPr>
              <w:t xml:space="preserve"> </w:t>
            </w:r>
          </w:p>
          <w:p w:rsidR="009E7D6A" w:rsidRDefault="009E7D6A" w:rsidP="00531FB5">
            <w:pPr>
              <w:rPr>
                <w:noProof/>
              </w:rPr>
            </w:pPr>
            <w:bookmarkStart w:id="0" w:name="_GoBack"/>
            <w:bookmarkEnd w:id="0"/>
          </w:p>
          <w:p w:rsidR="009E7D6A" w:rsidRDefault="009E7D6A" w:rsidP="00531FB5">
            <w:pPr>
              <w:rPr>
                <w:noProof/>
              </w:rPr>
            </w:pPr>
          </w:p>
          <w:p w:rsidR="009E7D6A" w:rsidRDefault="009E7D6A" w:rsidP="00531FB5">
            <w:pPr>
              <w:rPr>
                <w:noProof/>
              </w:rPr>
            </w:pPr>
          </w:p>
          <w:p w:rsidR="00900C50" w:rsidRPr="00900C50" w:rsidRDefault="00624B32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hint="eastAsia"/>
                <w:noProof/>
              </w:rPr>
              <w:lastRenderedPageBreak/>
              <w:drawing>
                <wp:inline distT="0" distB="0" distL="0" distR="0">
                  <wp:extent cx="2199640" cy="5847080"/>
                  <wp:effectExtent l="19050" t="0" r="0" b="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9640" cy="5847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noProof/>
              </w:rPr>
              <w:t xml:space="preserve">  </w:t>
            </w:r>
            <w:r>
              <w:rPr>
                <w:rFonts w:hint="eastAsia"/>
                <w:noProof/>
              </w:rPr>
              <w:drawing>
                <wp:inline distT="0" distB="0" distL="0" distR="0">
                  <wp:extent cx="2098040" cy="4551680"/>
                  <wp:effectExtent l="19050" t="0" r="0" b="0"/>
                  <wp:docPr id="46" name="圖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8040" cy="455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900C50">
              <w:rPr>
                <w:rFonts w:hint="eastAsia"/>
                <w:noProof/>
              </w:rPr>
              <w:t xml:space="preserve"> </w:t>
            </w:r>
          </w:p>
          <w:p w:rsidR="00900C50" w:rsidRDefault="00900C50" w:rsidP="00531FB5">
            <w:pPr>
              <w:rPr>
                <w:noProof/>
              </w:rPr>
            </w:pPr>
            <w:r>
              <w:rPr>
                <w:rFonts w:hint="eastAsia"/>
                <w:noProof/>
              </w:rPr>
              <w:drawing>
                <wp:inline distT="0" distB="0" distL="0" distR="0">
                  <wp:extent cx="1391920" cy="497840"/>
                  <wp:effectExtent l="19050" t="0" r="0" b="0"/>
                  <wp:docPr id="52" name="圖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1920" cy="497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F2911" w:rsidRDefault="00900C50" w:rsidP="00531FB5">
            <w:pPr>
              <w:rPr>
                <w:noProof/>
              </w:rPr>
            </w:pPr>
            <w:r>
              <w:rPr>
                <w:rFonts w:hint="eastAsia"/>
                <w:noProof/>
              </w:rPr>
              <w:t xml:space="preserve">    </w:t>
            </w:r>
            <w:r w:rsidR="006F2911">
              <w:rPr>
                <w:rFonts w:hint="eastAsia"/>
                <w:noProof/>
              </w:rPr>
              <w:t xml:space="preserve"> </w:t>
            </w:r>
          </w:p>
          <w:p w:rsidR="008515CB" w:rsidRDefault="006F2911" w:rsidP="00531FB5">
            <w:pPr>
              <w:rPr>
                <w:noProof/>
              </w:rPr>
            </w:pPr>
            <w:r>
              <w:rPr>
                <w:rFonts w:hint="eastAsia"/>
                <w:noProof/>
              </w:rPr>
              <w:t xml:space="preserve">     </w:t>
            </w:r>
          </w:p>
          <w:p w:rsidR="006F2911" w:rsidRDefault="006F2911" w:rsidP="00531FB5">
            <w:pPr>
              <w:rPr>
                <w:rFonts w:ascii="微軟正黑體" w:eastAsia="微軟正黑體" w:hAnsi="微軟正黑體"/>
                <w:noProof/>
                <w:szCs w:val="24"/>
              </w:rPr>
            </w:pPr>
            <w:r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</w:p>
          <w:p w:rsidR="00475F2B" w:rsidRPr="00582E59" w:rsidRDefault="00475F2B" w:rsidP="00582E59">
            <w:pPr>
              <w:rPr>
                <w:noProof/>
              </w:rPr>
            </w:pPr>
            <w:r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  <w:r>
              <w:rPr>
                <w:noProof/>
              </w:rPr>
              <w:t xml:space="preserve"> </w:t>
            </w:r>
            <w:r w:rsidR="00DA1155">
              <w:rPr>
                <w:rFonts w:hint="eastAsia"/>
                <w:noProof/>
              </w:rPr>
              <w:t xml:space="preserve">  </w:t>
            </w:r>
          </w:p>
        </w:tc>
      </w:tr>
      <w:tr w:rsidR="009D7E9D" w:rsidRPr="00DA0045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lastRenderedPageBreak/>
              <w:t>會議記錄</w:t>
            </w:r>
          </w:p>
        </w:tc>
      </w:tr>
      <w:tr w:rsidR="009D7E9D" w:rsidRPr="00DA0045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6A6DB0" w:rsidRDefault="009E7D6A" w:rsidP="008515CB">
            <w:pPr>
              <w:pStyle w:val="ListParagraph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６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 w:rsidRP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天揚科技股份有限公司總經理王鏑程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對永久電瓶經驗</w:t>
            </w:r>
            <w:r w:rsidR="007F579B">
              <w:rPr>
                <w:rFonts w:ascii="微軟正黑體" w:eastAsia="微軟正黑體" w:hAnsi="微軟正黑體" w:hint="eastAsia"/>
                <w:szCs w:val="24"/>
              </w:rPr>
              <w:t>分享</w:t>
            </w:r>
            <w:r w:rsidR="00DD2722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:rsidR="00B61F14" w:rsidRDefault="00876C36" w:rsidP="009E7D6A">
            <w:pPr>
              <w:pStyle w:val="ListParagraph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202</w:t>
            </w:r>
            <w:r w:rsid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７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，將由</w:t>
            </w:r>
            <w:r w:rsidR="00B05B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國立台灣科技大學</w:t>
            </w:r>
            <w:r w:rsid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  <w:r w:rsidR="009E7D6A" w:rsidRP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材料科學與工程系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　王丞浩　</w:t>
            </w:r>
            <w:r w:rsidR="007F579B" w:rsidRP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:rsidR="008C265D" w:rsidRPr="008C265D" w:rsidRDefault="008C265D" w:rsidP="00B5185A">
            <w:pPr>
              <w:pStyle w:val="ListParagraph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lastRenderedPageBreak/>
              <w:t>時間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8C265D" w:rsidRPr="008C265D" w:rsidRDefault="008C265D" w:rsidP="00B5185A">
            <w:pPr>
              <w:pStyle w:val="ListParagraph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9E7D6A" w:rsidRDefault="008C265D" w:rsidP="00B5185A">
            <w:pPr>
              <w:pStyle w:val="ListParagraph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:rsidR="00A96BCD" w:rsidRPr="00DD2722" w:rsidRDefault="008C265D" w:rsidP="00B5185A">
            <w:pPr>
              <w:pStyle w:val="ListParagraph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7271C2" w:rsidRPr="00DA0045" w:rsidRDefault="00582E59" w:rsidP="004301C0">
            <w:pPr>
              <w:pStyle w:val="ListParagraph"/>
              <w:ind w:leftChars="0" w:left="63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>
                  <wp:extent cx="6073588" cy="2983354"/>
                  <wp:effectExtent l="0" t="0" r="0" b="0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7558" cy="2985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E1041" w:rsidRDefault="00EB49C5" w:rsidP="00496C60">
            <w:pPr>
              <w:pStyle w:val="ListParagraph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</w:t>
            </w:r>
            <w:r w:rsidR="009E7D6A">
              <w:rPr>
                <w:rFonts w:ascii="微軟正黑體" w:eastAsia="微軟正黑體" w:hAnsi="微軟正黑體" w:hint="eastAsia"/>
                <w:szCs w:val="24"/>
              </w:rPr>
              <w:t>，D</w:t>
            </w:r>
            <w:r w:rsidR="009E7D6A">
              <w:rPr>
                <w:rFonts w:ascii="微軟正黑體" w:eastAsia="微軟正黑體" w:hAnsi="微軟正黑體"/>
                <w:szCs w:val="24"/>
              </w:rPr>
              <w:t>.C Wang</w:t>
            </w:r>
            <w:r w:rsidR="009E7D6A">
              <w:rPr>
                <w:rFonts w:ascii="微軟正黑體" w:eastAsia="微軟正黑體" w:hAnsi="微軟正黑體" w:hint="eastAsia"/>
                <w:szCs w:val="24"/>
              </w:rPr>
              <w:t>為講者</w:t>
            </w:r>
            <w:r w:rsidR="009E7D6A" w:rsidRPr="00496C60">
              <w:rPr>
                <w:rFonts w:ascii="微軟正黑體" w:eastAsia="微軟正黑體" w:hAnsi="微軟正黑體" w:hint="eastAsia"/>
                <w:color w:val="FF0000"/>
                <w:szCs w:val="24"/>
              </w:rPr>
              <w:t>天揚科技股份有限公司總經理</w:t>
            </w:r>
            <w:r w:rsidR="009E7D6A" w:rsidRP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王鏑程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。</w:t>
            </w:r>
          </w:p>
          <w:p w:rsidR="00900C50" w:rsidRPr="009E7D6A" w:rsidRDefault="00900C50" w:rsidP="009E7D6A">
            <w:pPr>
              <w:ind w:left="36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hint="eastAsia"/>
                <w:noProof/>
              </w:rPr>
              <w:drawing>
                <wp:inline distT="0" distB="0" distL="0" distR="0">
                  <wp:extent cx="5073958" cy="3191435"/>
                  <wp:effectExtent l="0" t="0" r="0" b="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7676" cy="3193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E7D6A" w:rsidRPr="00496C60" w:rsidRDefault="009E7D6A" w:rsidP="00496C60">
            <w:pPr>
              <w:pStyle w:val="ListParagraph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簡報進行一景</w:t>
            </w:r>
          </w:p>
        </w:tc>
      </w:tr>
    </w:tbl>
    <w:p w:rsidR="009801E2" w:rsidRPr="00DA0045" w:rsidRDefault="009801E2" w:rsidP="007F579B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73A0" w:rsidRDefault="006473A0" w:rsidP="00E9539A">
      <w:r>
        <w:separator/>
      </w:r>
    </w:p>
  </w:endnote>
  <w:endnote w:type="continuationSeparator" w:id="0">
    <w:p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73A0" w:rsidRDefault="006473A0" w:rsidP="00E9539A">
      <w:r>
        <w:separator/>
      </w:r>
    </w:p>
  </w:footnote>
  <w:footnote w:type="continuationSeparator" w:id="0">
    <w:p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3MLMwMDc3sTAytjRV0lEKTi0uzszPAykwNKwFADIp/KU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678B"/>
    <w:rsid w:val="003A17AD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3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D7E9D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E9539A"/>
    <w:rPr>
      <w:kern w:val="2"/>
    </w:rPr>
  </w:style>
  <w:style w:type="paragraph" w:styleId="Footer">
    <w:name w:val="footer"/>
    <w:basedOn w:val="Normal"/>
    <w:link w:val="FooterChar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E9539A"/>
    <w:rPr>
      <w:kern w:val="2"/>
    </w:rPr>
  </w:style>
  <w:style w:type="character" w:styleId="Strong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DefaultParagraphFont"/>
    <w:rsid w:val="004B4F1C"/>
  </w:style>
  <w:style w:type="paragraph" w:styleId="NormalWeb">
    <w:name w:val="Normal (Web)"/>
    <w:basedOn w:val="Normal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Hyperlink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15082-EF68-4066-BBFA-43A51029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USER</cp:lastModifiedBy>
  <cp:revision>13</cp:revision>
  <dcterms:created xsi:type="dcterms:W3CDTF">2022-06-14T13:38:00Z</dcterms:created>
  <dcterms:modified xsi:type="dcterms:W3CDTF">2022-06-16T06:06:00Z</dcterms:modified>
</cp:coreProperties>
</file>